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rks</w:t>
      </w:r>
      <w:r>
        <w:t xml:space="preserve"> </w:t>
      </w:r>
      <w:r>
        <w:t xml:space="preserve">and</w:t>
      </w:r>
      <w:r>
        <w:t xml:space="preserve"> </w:t>
      </w:r>
      <w:r>
        <w:t xml:space="preserve">Caicos</w:t>
      </w:r>
      <w:r>
        <w:t xml:space="preserve"> </w:t>
      </w:r>
      <w:r>
        <w:t xml:space="preserve">Islands</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Turks and Caicos Islands received a score of NA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Turks and Caicos Islands received a score of 3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rks and Caicos Islands received a score of</w:t>
      </w:r>
      <w:r>
        <w:t xml:space="preserve"> </w:t>
      </w:r>
      <w:r>
        <w:rPr>
          <w:b/>
          <w:bCs/>
        </w:rPr>
        <w:t xml:space="preserve">NA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Turks and Caicos Islands received a score of 31.7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Turks and Caicos Islands received a score of NA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Turks and Caicos Islands received a score of NA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Turks and Caicos Islands received a score of 0.3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Turks and Caicos Islands received a score of 0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Turks and Caicos Islands received a score of NA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Turks and Caicos Islands received a score of NA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Turks and Caicos Islands received a score of 0.3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Turks and Caicos Islands received a score of 0.4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Turks and Caicos Islands received a score of 0.2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Turks and Caicos Islands received a score of 0.2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Turks and Caicos Islands received a score of NA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Turks and Caicos Islands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Turks and Caicos Islands received a score of NA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Turks and Caicos Islands received a score of NA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1:33:49Z</dcterms:created>
  <dcterms:modified xsi:type="dcterms:W3CDTF">2024-11-11T21:3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Turks and Caicos Islands Country Report</vt:lpwstr>
  </property>
  <property fmtid="{D5CDD505-2E9C-101B-9397-08002B2CF9AE}" pid="10" name="toc-title">
    <vt:lpwstr>Table of contents</vt:lpwstr>
  </property>
</Properties>
</file>